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D51A8" w:rsidRPr="00D115C3" w:rsidRDefault="0078460F" w:rsidP="00D115C3">
      <w:pPr>
        <w:pStyle w:val="Title"/>
      </w:pPr>
      <w:r w:rsidRPr="00D115C3">
        <w:t>Module 3 W</w:t>
      </w:r>
      <w:bookmarkStart w:id="0" w:name="_GoBack"/>
      <w:bookmarkEnd w:id="0"/>
      <w:r w:rsidRPr="00D115C3">
        <w:t>ord Document</w:t>
      </w:r>
    </w:p>
    <w:p w:rsidR="00CD51A8" w:rsidRDefault="0078460F">
      <w:pPr>
        <w:pStyle w:val="Author"/>
      </w:pPr>
      <w:r>
        <w:t>R</w:t>
      </w:r>
      <w:r>
        <w:t>ebecca Meador</w:t>
      </w:r>
    </w:p>
    <w:p w:rsidR="00CD51A8" w:rsidRDefault="0078460F">
      <w:pPr>
        <w:pStyle w:val="Date"/>
      </w:pPr>
      <w:r>
        <w:t>February 26, 2018</w:t>
      </w:r>
    </w:p>
    <w:p w:rsidR="00CD51A8" w:rsidRPr="00D115C3" w:rsidRDefault="0078460F" w:rsidP="00D115C3">
      <w:pPr>
        <w:pStyle w:val="Heading2"/>
      </w:pPr>
      <w:bookmarkStart w:id="1" w:name="r-markdown"/>
      <w:bookmarkEnd w:id="1"/>
      <w:r w:rsidRPr="00D115C3">
        <w:t>R Markdown</w:t>
      </w:r>
    </w:p>
    <w:p w:rsidR="00CD51A8" w:rsidRDefault="0078460F">
      <w:pPr>
        <w:pStyle w:val="FirstParagraph"/>
      </w:pPr>
      <w:r>
        <w:t>T</w:t>
      </w:r>
      <w:r>
        <w:t xml:space="preserve">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CD51A8" w:rsidRDefault="0078460F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:rsidR="00CD51A8" w:rsidRDefault="0078460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CD51A8" w:rsidRDefault="0078460F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:rsidR="00CD51A8" w:rsidRDefault="0078460F" w:rsidP="00D115C3">
      <w:pPr>
        <w:pStyle w:val="Heading2"/>
      </w:pPr>
      <w:bookmarkStart w:id="2" w:name="including-plots"/>
      <w:bookmarkEnd w:id="2"/>
      <w:r>
        <w:t>Including Plots</w:t>
      </w:r>
    </w:p>
    <w:p w:rsidR="00CD51A8" w:rsidRDefault="0078460F">
      <w:pPr>
        <w:pStyle w:val="FirstParagraph"/>
      </w:pPr>
      <w:r>
        <w:t>Y</w:t>
      </w:r>
      <w:r>
        <w:t>ou can also embed plots, for example:</w:t>
      </w:r>
    </w:p>
    <w:p w:rsidR="00CD51A8" w:rsidRDefault="0078460F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D51A8" w:rsidRDefault="0078460F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CD51A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8460F" w:rsidRDefault="0078460F">
      <w:pPr>
        <w:spacing w:after="0"/>
      </w:pPr>
      <w:r>
        <w:separator/>
      </w:r>
    </w:p>
  </w:endnote>
  <w:endnote w:type="continuationSeparator" w:id="0">
    <w:p w:rsidR="0078460F" w:rsidRDefault="007846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8460F" w:rsidRDefault="0078460F">
      <w:r>
        <w:separator/>
      </w:r>
    </w:p>
  </w:footnote>
  <w:footnote w:type="continuationSeparator" w:id="0">
    <w:p w:rsidR="0078460F" w:rsidRDefault="007846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6B5C34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7D9A0F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3A6233B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D2CC700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0FCEA5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DD90924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FE74353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6BAD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F627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45871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7188DC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658813C0"/>
    <w:multiLevelType w:val="multilevel"/>
    <w:tmpl w:val="1ED652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60F"/>
    <w:rsid w:val="00784D58"/>
    <w:rsid w:val="008D6863"/>
    <w:rsid w:val="00B86B75"/>
    <w:rsid w:val="00BC48D5"/>
    <w:rsid w:val="00C36279"/>
    <w:rsid w:val="00CD51A8"/>
    <w:rsid w:val="00D115C3"/>
    <w:rsid w:val="00E315A3"/>
    <w:rsid w:val="00FF390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87C7281-3823-40CE-A041-8CF8FDAA5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115C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115C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D115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1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 3 Word Document</vt:lpstr>
    </vt:vector>
  </TitlesOfParts>
  <Company>Emory University</Company>
  <LinksUpToDate>false</LinksUpToDate>
  <CharactersWithSpaces>9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Rebecca Meador</dc:creator>
  <cp:lastModifiedBy>Meador, Rebecca J</cp:lastModifiedBy>
  <cp:revision>2</cp:revision>
  <dcterms:created xsi:type="dcterms:W3CDTF">2018-02-26T20:18:00Z</dcterms:created>
  <dcterms:modified xsi:type="dcterms:W3CDTF">2018-02-26T20:18:00Z</dcterms:modified>
</cp:coreProperties>
</file>